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66077BA2" w:rsidR="00235051" w:rsidRPr="009E783D" w:rsidRDefault="00155679" w:rsidP="00F36813">
      <w:pPr>
        <w:spacing w:after="0"/>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9"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w:t>
      </w:r>
      <w:bookmarkStart w:id="1" w:name="_GoBack"/>
      <w:r w:rsidR="0050579F">
        <w:rPr>
          <w:sz w:val="24"/>
          <w:szCs w:val="24"/>
        </w:rPr>
        <w:t>used as, after pre-processing, there were only 17 data points remaining.</w:t>
      </w:r>
    </w:p>
    <w:bookmarkEnd w:id="1"/>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lastRenderedPageBreak/>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t>Performance evaluation:</w:t>
      </w:r>
    </w:p>
    <w:p w14:paraId="44F59EB8" w14:textId="707A5026"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2"/>
      <w:r>
        <w:rPr>
          <w:sz w:val="24"/>
          <w:szCs w:val="24"/>
        </w:rPr>
        <w:t>10 points for total SCORAD</w:t>
      </w:r>
      <w:commentRangeEnd w:id="2"/>
      <w:r>
        <w:rPr>
          <w:rStyle w:val="CommentReference"/>
        </w:rPr>
        <w:commentReference w:id="2"/>
      </w:r>
      <w:r>
        <w:rPr>
          <w:sz w:val="24"/>
          <w:szCs w:val="24"/>
        </w:rPr>
        <w:t>. These values were picked as they are th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fldSimple w:instr=" SEQ Table \* ARABIC ">
        <w:r w:rsidR="00997D39">
          <w:rPr>
            <w:noProof/>
          </w:rPr>
          <w:t>1</w:t>
        </w:r>
      </w:fldSimple>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fldSimple w:instr=" SEQ Table \* ARABIC ">
        <w:r w:rsidR="00997D39">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fldSimple w:instr=" SEQ Table \* ARABIC ">
        <w:r>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fldSimple w:instr=" SEQ Table \* ARABIC ">
        <w:r>
          <w:rPr>
            <w:noProof/>
          </w:rPr>
          <w:t>4</w:t>
        </w:r>
      </w:fldSimple>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fldSimple w:instr=" SEQ Table \* ARABIC ">
        <w:r>
          <w:rPr>
            <w:noProof/>
          </w:rPr>
          <w:t>5</w:t>
        </w:r>
      </w:fldSimple>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fldSimple w:instr=" SEQ Figure \* ARABIC ">
                              <w:r>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fldSimple w:instr=" SEQ Figure \* ARABIC ">
                        <w:r>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fldSimple w:instr=" SEQ Figure \* ARABIC ">
                              <w:r>
                                <w:rPr>
                                  <w:noProof/>
                                </w:rPr>
                                <w:t>3</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fldSimple w:instr=" SEQ Figure \* ARABIC ">
                        <w:r>
                          <w:rPr>
                            <w:noProof/>
                          </w:rPr>
                          <w:t>3</w:t>
                        </w:r>
                      </w:fldSimple>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3"/>
      <w:r w:rsidR="00BB5BB9">
        <w:rPr>
          <w:rStyle w:val="CommentReference"/>
        </w:rPr>
        <w:commentReference w:id="4"/>
      </w:r>
      <w:commentRangeEnd w:id="3"/>
      <w:r w:rsidR="00E62BE7">
        <w:rPr>
          <w:rStyle w:val="CommentReference"/>
        </w:rPr>
        <w:commentReference w:id="3"/>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8"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9"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5"/>
      <w:r>
        <w:rPr>
          <w:sz w:val="24"/>
          <w:szCs w:val="24"/>
        </w:rPr>
        <w:t xml:space="preserve">. Evidence of this can be seen in the very large predictions made in the unlogged models </w:t>
      </w:r>
      <w:commentRangeEnd w:id="5"/>
      <w:r w:rsidR="00E7670E">
        <w:rPr>
          <w:rStyle w:val="CommentReference"/>
        </w:rPr>
        <w:commentReference w:id="5"/>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6"/>
      <w:r>
        <w:rPr>
          <w:b/>
          <w:sz w:val="24"/>
          <w:szCs w:val="24"/>
        </w:rPr>
        <w:t>Coefficients:</w:t>
      </w:r>
      <w:commentRangeEnd w:id="6"/>
      <w:r w:rsidR="00BB5BB9">
        <w:rPr>
          <w:rStyle w:val="CommentReference"/>
        </w:rPr>
        <w:commentReference w:id="6"/>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7"/>
      <w:r w:rsidRPr="003305EF">
        <w:rPr>
          <w:b/>
          <w:sz w:val="24"/>
          <w:szCs w:val="24"/>
        </w:rPr>
        <w:t>Comparison to an average predictor:</w:t>
      </w:r>
      <w:commentRangeEnd w:id="7"/>
      <w:r w:rsidR="00E7670E">
        <w:rPr>
          <w:rStyle w:val="CommentReference"/>
        </w:rPr>
        <w:commentReference w:id="7"/>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fldSimple w:instr=" SEQ Table \* ARABIC ">
        <w:r>
          <w:rPr>
            <w:noProof/>
          </w:rPr>
          <w:t>6</w:t>
        </w:r>
      </w:fldSimple>
    </w:p>
    <w:p w14:paraId="44DCEA0E" w14:textId="77777777" w:rsidR="0073386F" w:rsidRDefault="0010791C">
      <w:pPr>
        <w:spacing w:after="0"/>
        <w:rPr>
          <w:b/>
          <w:sz w:val="24"/>
          <w:szCs w:val="24"/>
        </w:rPr>
      </w:pPr>
      <w:r>
        <w:rPr>
          <w:sz w:val="24"/>
          <w:szCs w:val="24"/>
        </w:rPr>
        <w:t xml:space="preserve">As seen in the table, none of the models perform </w:t>
      </w:r>
      <w:commentRangeStart w:id="8"/>
      <w:r>
        <w:rPr>
          <w:sz w:val="24"/>
          <w:szCs w:val="24"/>
        </w:rPr>
        <w:t xml:space="preserve">significantly </w:t>
      </w:r>
      <w:commentRangeEnd w:id="8"/>
      <w:r w:rsidR="00BB5BB9">
        <w:rPr>
          <w:rStyle w:val="CommentReference"/>
        </w:rPr>
        <w:commentReference w:id="8"/>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 xml:space="preserve">only </w:t>
      </w:r>
      <w:r w:rsidR="00BB5BB9">
        <w:rPr>
          <w:sz w:val="24"/>
          <w:szCs w:val="24"/>
        </w:rPr>
        <w:lastRenderedPageBreak/>
        <w:t>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6BEF66D8" w:rsidR="005C1D43"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2"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4"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3"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5" w:author="Guillem Hurault" w:date="2017-08-29T10:29:00Z" w:initials="GH">
    <w:p w14:paraId="0532ADA9" w14:textId="186E1D47" w:rsidR="00E7670E" w:rsidRDefault="00E7670E">
      <w:pPr>
        <w:pStyle w:val="CommentText"/>
      </w:pPr>
      <w:r>
        <w:rPr>
          <w:rStyle w:val="CommentReference"/>
        </w:rPr>
        <w:annotationRef/>
      </w:r>
      <w:r>
        <w:t>Which figures?</w:t>
      </w:r>
    </w:p>
  </w:comment>
  <w:comment w:id="6"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7"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8"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1"/>
  <w15:commentEx w15:paraId="1DD6DBE7" w15:done="1"/>
  <w15:commentEx w15:paraId="2E107E5C" w15:done="0"/>
  <w15:commentEx w15:paraId="17EB9443" w15:paraIdParent="2E107E5C" w15:done="0"/>
  <w15:commentEx w15:paraId="0532ADA9" w15:done="1"/>
  <w15:commentEx w15:paraId="500C1F06" w15:done="1"/>
  <w15:commentEx w15:paraId="5E868E8D" w15:done="1"/>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55679"/>
    <w:rsid w:val="001B44AE"/>
    <w:rsid w:val="001D4D3B"/>
    <w:rsid w:val="001E52A0"/>
    <w:rsid w:val="001F66B8"/>
    <w:rsid w:val="00235051"/>
    <w:rsid w:val="002727CE"/>
    <w:rsid w:val="002C4829"/>
    <w:rsid w:val="003305EF"/>
    <w:rsid w:val="00333A6F"/>
    <w:rsid w:val="003817C4"/>
    <w:rsid w:val="004C64A0"/>
    <w:rsid w:val="0050579F"/>
    <w:rsid w:val="00534D18"/>
    <w:rsid w:val="0055154D"/>
    <w:rsid w:val="005877DB"/>
    <w:rsid w:val="005C1D43"/>
    <w:rsid w:val="006608CD"/>
    <w:rsid w:val="00690A22"/>
    <w:rsid w:val="00696093"/>
    <w:rsid w:val="006B4492"/>
    <w:rsid w:val="006B5C11"/>
    <w:rsid w:val="006D761A"/>
    <w:rsid w:val="006E2047"/>
    <w:rsid w:val="0073386F"/>
    <w:rsid w:val="00747A06"/>
    <w:rsid w:val="007628CA"/>
    <w:rsid w:val="00785261"/>
    <w:rsid w:val="007D4B3C"/>
    <w:rsid w:val="007E7E6D"/>
    <w:rsid w:val="00862F96"/>
    <w:rsid w:val="00890D85"/>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styleId="UnresolvedMention">
    <w:name w:val="Unresolved Mention"/>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11.jpe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8.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9.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24" Type="http://schemas.openxmlformats.org/officeDocument/2006/relationships/image" Target="media/image17.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jp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2.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Preprocessing/preprocessing-report.pdf" TargetMode="External"/><Relationship Id="rId14" Type="http://schemas.openxmlformats.org/officeDocument/2006/relationships/image" Target="media/image5.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2A368155-C2BF-4626-9CC9-57AA29927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4</Pages>
  <Words>1100</Words>
  <Characters>6272</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5</cp:revision>
  <dcterms:created xsi:type="dcterms:W3CDTF">2017-08-29T11:46:00Z</dcterms:created>
  <dcterms:modified xsi:type="dcterms:W3CDTF">2017-08-29T16:11:00Z</dcterms:modified>
</cp:coreProperties>
</file>